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1F18D3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C1E43">
        <w:rPr>
          <w:b/>
          <w:sz w:val="20"/>
          <w:szCs w:val="20"/>
        </w:rPr>
        <w:t>Fell</w:t>
      </w:r>
      <w:r w:rsidR="00CA423C" w:rsidRPr="00CA423C">
        <w:rPr>
          <w:b/>
          <w:sz w:val="20"/>
          <w:szCs w:val="20"/>
        </w:rPr>
        <w:t xml:space="preserve"> Charter School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40606B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A423C" w:rsidRPr="00CA423C">
        <w:rPr>
          <w:b/>
          <w:sz w:val="20"/>
          <w:szCs w:val="20"/>
        </w:rPr>
        <w:t>119-35-</w:t>
      </w:r>
      <w:r w:rsidR="005C1E43">
        <w:rPr>
          <w:b/>
          <w:sz w:val="20"/>
          <w:szCs w:val="20"/>
        </w:rPr>
        <w:t>000-1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A2D232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C1E43">
        <w:rPr>
          <w:b/>
          <w:sz w:val="20"/>
          <w:szCs w:val="20"/>
        </w:rPr>
        <w:t>January 3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9D2C06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C1E43">
        <w:rPr>
          <w:b/>
          <w:sz w:val="20"/>
          <w:szCs w:val="20"/>
        </w:rPr>
        <w:t>January 3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1EE9BF1" w:rsidR="00223718" w:rsidRPr="00357703" w:rsidRDefault="005C1E4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6BA9910E" w:rsidR="00223718" w:rsidRPr="00357703" w:rsidRDefault="005C1E4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BB423E">
        <w:rPr>
          <w:sz w:val="16"/>
          <w:szCs w:val="16"/>
        </w:rPr>
      </w:r>
      <w:r w:rsidR="00BB423E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BB423E">
              <w:rPr>
                <w:rFonts w:ascii="Calibri" w:hAnsi="Calibri" w:cs="Calibri"/>
              </w:rPr>
            </w:r>
            <w:r w:rsidR="00BB423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423E">
              <w:rPr>
                <w:sz w:val="20"/>
                <w:szCs w:val="20"/>
              </w:rPr>
            </w:r>
            <w:r w:rsidR="00BB423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52FC992D" w14:textId="77777777" w:rsidR="005A5D89" w:rsidRDefault="00B82992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B82992">
              <w:rPr>
                <w:sz w:val="20"/>
                <w:szCs w:val="20"/>
              </w:rPr>
              <w:t>Breakfast and lunch menus met component and quantity requirements.</w:t>
            </w:r>
          </w:p>
          <w:p w14:paraId="00D1E529" w14:textId="77777777" w:rsidR="00B82992" w:rsidRDefault="00B82992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Staff was readily available to answer questions and provide any necessary information.</w:t>
            </w:r>
          </w:p>
          <w:p w14:paraId="1935C2C2" w14:textId="3A4A9C8F" w:rsidR="00B82992" w:rsidRPr="008A186B" w:rsidRDefault="00B82992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information was very organized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EB413FD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C1E43">
      <w:rPr>
        <w:sz w:val="16"/>
        <w:szCs w:val="16"/>
      </w:rPr>
      <w:t>Fell</w:t>
    </w:r>
    <w:r w:rsidR="00CA423C" w:rsidRPr="00CA423C">
      <w:rPr>
        <w:sz w:val="16"/>
        <w:szCs w:val="16"/>
      </w:rPr>
      <w:t xml:space="preserve"> Charter School </w:t>
    </w:r>
  </w:p>
  <w:p w14:paraId="360D5ABF" w14:textId="1CBF540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A423C" w:rsidRPr="00CA423C">
      <w:rPr>
        <w:sz w:val="16"/>
        <w:szCs w:val="16"/>
      </w:rPr>
      <w:t>119-35-</w:t>
    </w:r>
    <w:r w:rsidR="005C1E43">
      <w:rPr>
        <w:sz w:val="16"/>
        <w:szCs w:val="16"/>
      </w:rPr>
      <w:t>000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JDe7l4yfn2zYaYH/LAUzRfEyE4PPLuCj7v2E27dkQCsCP3D32wIdE6gZ8KFBH6BS0Ax9eU64XNM/6NGWrhh4HA==" w:salt="irb4pSR+79tR/JylFtcK3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45FF0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C33A9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1E43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2992"/>
    <w:rsid w:val="00B83249"/>
    <w:rsid w:val="00B863B7"/>
    <w:rsid w:val="00B87022"/>
    <w:rsid w:val="00B93C8B"/>
    <w:rsid w:val="00BA125E"/>
    <w:rsid w:val="00BA7C4B"/>
    <w:rsid w:val="00BB1248"/>
    <w:rsid w:val="00BB2DB6"/>
    <w:rsid w:val="00BB423E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8EC44A9-D316-4D0B-8D99-0198ADD96F9E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F5412A11-32E4-496F-9B87-DFAAFD78F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4</Words>
  <Characters>4186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2-06T16:44:00Z</dcterms:created>
  <dcterms:modified xsi:type="dcterms:W3CDTF">2019-02-06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02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